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AEF67" w14:textId="2CA3E775" w:rsidR="00FA0EC0" w:rsidRPr="00FA0EC0" w:rsidRDefault="00FA0EC0" w:rsidP="00FA0EC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</w:rPr>
      </w:pPr>
      <w:r w:rsidRPr="00FA0EC0">
        <w:rPr>
          <w:rFonts w:ascii="Times New Roman" w:hAnsi="Times New Roman" w:cs="Times New Roman"/>
          <w:i w:val="0"/>
          <w:iCs w:val="0"/>
          <w:color w:val="auto"/>
        </w:rPr>
        <w:t>Supplementary Table 4</w:t>
      </w:r>
      <w:r>
        <w:rPr>
          <w:rFonts w:ascii="Times New Roman" w:hAnsi="Times New Roman" w:cs="Times New Roman"/>
          <w:i w:val="0"/>
          <w:iCs w:val="0"/>
          <w:color w:val="auto"/>
        </w:rPr>
        <w:t xml:space="preserve"> a</w:t>
      </w:r>
      <w:r w:rsidRPr="00FA0EC0">
        <w:rPr>
          <w:rFonts w:ascii="Times New Roman" w:hAnsi="Times New Roman" w:cs="Times New Roman"/>
          <w:i w:val="0"/>
          <w:iCs w:val="0"/>
          <w:color w:val="auto"/>
        </w:rPr>
        <w:t>ll the prediction models are trained using the optimal hyperparameters</w:t>
      </w:r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6"/>
        <w:gridCol w:w="1236"/>
        <w:gridCol w:w="1243"/>
        <w:gridCol w:w="1243"/>
        <w:gridCol w:w="1236"/>
        <w:gridCol w:w="1239"/>
        <w:gridCol w:w="1237"/>
      </w:tblGrid>
      <w:tr w:rsidR="00EB32AD" w:rsidRPr="00FA0EC0" w14:paraId="55EEBD46" w14:textId="5A37CC0E" w:rsidTr="00FA0EC0">
        <w:trPr>
          <w:trHeight w:val="469"/>
        </w:trPr>
        <w:tc>
          <w:tcPr>
            <w:tcW w:w="1029" w:type="pct"/>
            <w:vMerge w:val="restart"/>
            <w:tcBorders>
              <w:top w:val="single" w:sz="8" w:space="0" w:color="00000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D9F8B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Hyperparam</w:t>
            </w:r>
            <w:proofErr w:type="spellEnd"/>
          </w:p>
        </w:tc>
        <w:tc>
          <w:tcPr>
            <w:tcW w:w="3310" w:type="pct"/>
            <w:gridSpan w:val="5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26A759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661" w:type="pct"/>
            <w:tcBorders>
              <w:top w:val="single" w:sz="8" w:space="0" w:color="000000"/>
              <w:bottom w:val="nil"/>
            </w:tcBorders>
          </w:tcPr>
          <w:p w14:paraId="299C0F27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40BC37B2" w14:textId="62FE0B61" w:rsidTr="00FA0EC0">
        <w:trPr>
          <w:trHeight w:val="772"/>
        </w:trPr>
        <w:tc>
          <w:tcPr>
            <w:tcW w:w="102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2E00C4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43140C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64E28F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2</w:t>
            </w: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544564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F6E51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6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BEB1EA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5</w:t>
            </w:r>
          </w:p>
        </w:tc>
        <w:tc>
          <w:tcPr>
            <w:tcW w:w="661" w:type="pct"/>
            <w:tcBorders>
              <w:top w:val="nil"/>
              <w:bottom w:val="single" w:sz="4" w:space="0" w:color="auto"/>
            </w:tcBorders>
          </w:tcPr>
          <w:p w14:paraId="47077BA1" w14:textId="54C6B709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6</w:t>
            </w:r>
          </w:p>
        </w:tc>
      </w:tr>
      <w:tr w:rsidR="00EB32AD" w:rsidRPr="00FA0EC0" w14:paraId="55FD5F5D" w14:textId="051E9ED7" w:rsidTr="00FA0EC0">
        <w:trPr>
          <w:trHeight w:val="469"/>
        </w:trPr>
        <w:tc>
          <w:tcPr>
            <w:tcW w:w="102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B191C4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HL</w:t>
            </w:r>
            <w:r w:rsidRPr="00FA0EC0">
              <w:rPr>
                <w:rFonts w:ascii="Times New Roman" w:hAnsi="Times New Roman" w:cs="Times New Roman"/>
                <w:vertAlign w:val="subscript"/>
              </w:rPr>
              <w:t>0</w:t>
            </w:r>
            <w:r w:rsidRPr="00FA0EC0">
              <w:rPr>
                <w:rFonts w:ascii="Times New Roman" w:hAnsi="Times New Roman" w:cs="Times New Roman"/>
              </w:rPr>
              <w:t xml:space="preserve"> Node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31C779" w14:textId="0705495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BE3A6F" w14:textId="7DD49ED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D4871E" w14:textId="0192ED8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24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507F17" w14:textId="5EFDF64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284C20" w14:textId="42656F1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C05F4C" w14:textId="377985D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24</w:t>
            </w:r>
          </w:p>
        </w:tc>
      </w:tr>
      <w:tr w:rsidR="00EB32AD" w:rsidRPr="00FA0EC0" w14:paraId="775C1045" w14:textId="29149B23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40474D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HL</w:t>
            </w:r>
            <w:r w:rsidRPr="00FA0EC0">
              <w:rPr>
                <w:rFonts w:ascii="Times New Roman" w:hAnsi="Times New Roman" w:cs="Times New Roman"/>
                <w:vertAlign w:val="subscript"/>
              </w:rPr>
              <w:t>i</w:t>
            </w:r>
            <w:r w:rsidRPr="00FA0EC0">
              <w:rPr>
                <w:rFonts w:ascii="Times New Roman" w:hAnsi="Times New Roman" w:cs="Times New Roman"/>
              </w:rPr>
              <w:t xml:space="preserve"> Node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FC50FA" w14:textId="5A04F28A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ABB7856" w14:textId="79CF931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045C34" w14:textId="1500F1B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51EC03" w14:textId="0BC5619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D826F9" w14:textId="3B3AD28F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661" w:type="pct"/>
          </w:tcPr>
          <w:p w14:paraId="16904DDC" w14:textId="4C0F9F1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</w:tr>
      <w:tr w:rsidR="00EB32AD" w:rsidRPr="00FA0EC0" w14:paraId="3C7FACEC" w14:textId="3907A79F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E923E6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Hidden layer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12F9B6" w14:textId="0AD98814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0275B6" w14:textId="2B4A242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6AA29C" w14:textId="60452FF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ECE5D4" w14:textId="17C7484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39E7D6" w14:textId="6811526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61" w:type="pct"/>
          </w:tcPr>
          <w:p w14:paraId="75B6492A" w14:textId="0E56C1A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</w:tr>
      <w:tr w:rsidR="00EB32AD" w:rsidRPr="00FA0EC0" w14:paraId="2C594DC2" w14:textId="6D21B841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88588B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 xml:space="preserve">Learning rate / eta^ 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B97B1B" w14:textId="2FADB7D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DB46D89" w14:textId="4EDC558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DAF97D" w14:textId="533CFA8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A1E648" w14:textId="4883513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0C4901" w14:textId="3AC6A06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1" w:type="pct"/>
          </w:tcPr>
          <w:p w14:paraId="41A69A50" w14:textId="314FA8B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</w:tr>
      <w:tr w:rsidR="00EB32AD" w:rsidRPr="00FA0EC0" w14:paraId="64B587DA" w14:textId="2F7ABCEA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08CD43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 xml:space="preserve">Dropout rate 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1B7869D" w14:textId="3482A22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B417DD" w14:textId="49A250C3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2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0046988" w14:textId="1DFBF75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513DA2" w14:textId="5ED79B2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5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BB61E50" w14:textId="259BEF8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1</w:t>
            </w:r>
          </w:p>
        </w:tc>
        <w:tc>
          <w:tcPr>
            <w:tcW w:w="661" w:type="pct"/>
          </w:tcPr>
          <w:p w14:paraId="12AE2C49" w14:textId="5807484B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</w:tr>
      <w:tr w:rsidR="00EB32AD" w:rsidRPr="00FA0EC0" w14:paraId="0D49B7CD" w14:textId="3EE5A6BD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299728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FA0EC0">
              <w:rPr>
                <w:rFonts w:ascii="Times New Roman" w:hAnsi="Times New Roman" w:cs="Times New Roman"/>
              </w:rPr>
              <w:t>*^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988EA9" w14:textId="1293586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A5948E" w14:textId="3AE7F852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40D70A" w14:textId="702E2A0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1867119" w14:textId="1802A07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ADBD72" w14:textId="37D3057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0B3A7FAC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213D1A5E" w14:textId="5E40A93F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1CF0D6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colsample_bytree</w:t>
            </w:r>
            <w:proofErr w:type="spellEnd"/>
            <w:r w:rsidRPr="00FA0EC0">
              <w:rPr>
                <w:rFonts w:ascii="Times New Roman" w:hAnsi="Times New Roman" w:cs="Times New Roman"/>
              </w:rPr>
              <w:t xml:space="preserve">^ / </w:t>
            </w:r>
            <w:proofErr w:type="spellStart"/>
            <w:r w:rsidRPr="00FA0EC0">
              <w:rPr>
                <w:rFonts w:ascii="Times New Roman" w:hAnsi="Times New Roman" w:cs="Times New Roman"/>
              </w:rPr>
              <w:t>max_samples</w:t>
            </w:r>
            <w:proofErr w:type="spellEnd"/>
            <w:r w:rsidRPr="00FA0EC0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5038E1" w14:textId="39B2738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A2E23D" w14:textId="027AC519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CDF11D" w14:textId="360EF68E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A7ACCB" w14:textId="681C129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9CB79F" w14:textId="3585995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71A9C5D4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370197D2" w14:textId="19173E18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294630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max_depth</w:t>
            </w:r>
            <w:proofErr w:type="spellEnd"/>
            <w:r w:rsidRPr="00FA0EC0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768891" w14:textId="0E05F5C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61D016" w14:textId="15B2ABF0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789251" w14:textId="77157F6C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391FB5B" w14:textId="0EC64A4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649054" w14:textId="6157B8A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2BB5DDBC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</w:tbl>
    <w:p w14:paraId="532A1AB2" w14:textId="4986DA46" w:rsidR="001C34E9" w:rsidRDefault="001C34E9"/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1058"/>
        <w:gridCol w:w="1065"/>
        <w:gridCol w:w="1065"/>
        <w:gridCol w:w="1060"/>
        <w:gridCol w:w="1063"/>
        <w:gridCol w:w="1061"/>
        <w:gridCol w:w="1061"/>
      </w:tblGrid>
      <w:tr w:rsidR="00EB32AD" w:rsidRPr="00EB32AD" w14:paraId="6DAFFA8D" w14:textId="7A0B333F" w:rsidTr="00FA0EC0">
        <w:trPr>
          <w:trHeight w:val="469"/>
        </w:trPr>
        <w:tc>
          <w:tcPr>
            <w:tcW w:w="1029" w:type="pct"/>
            <w:vMerge w:val="restart"/>
            <w:tcBorders>
              <w:top w:val="single" w:sz="8" w:space="0" w:color="00000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0D9076" w14:textId="77777777" w:rsidR="00EB32AD" w:rsidRPr="00927FF9" w:rsidRDefault="00EB32AD" w:rsidP="00FA0EC0">
            <w:pPr>
              <w:jc w:val="center"/>
            </w:pPr>
            <w:proofErr w:type="spellStart"/>
            <w:r w:rsidRPr="00EB32AD">
              <w:t>Hyperparam</w:t>
            </w:r>
            <w:proofErr w:type="spellEnd"/>
          </w:p>
        </w:tc>
        <w:tc>
          <w:tcPr>
            <w:tcW w:w="2837" w:type="pct"/>
            <w:gridSpan w:val="5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6BE153" w14:textId="77777777" w:rsidR="00EB32AD" w:rsidRPr="00927FF9" w:rsidRDefault="00EB32AD" w:rsidP="00FA0EC0">
            <w:pPr>
              <w:jc w:val="center"/>
            </w:pPr>
            <w:r w:rsidRPr="00927FF9">
              <w:t>Model</w:t>
            </w:r>
          </w:p>
        </w:tc>
        <w:tc>
          <w:tcPr>
            <w:tcW w:w="567" w:type="pct"/>
            <w:tcBorders>
              <w:top w:val="single" w:sz="8" w:space="0" w:color="000000"/>
              <w:bottom w:val="nil"/>
            </w:tcBorders>
          </w:tcPr>
          <w:p w14:paraId="38C40D1F" w14:textId="77777777" w:rsidR="00EB32AD" w:rsidRPr="00EB32AD" w:rsidRDefault="00EB32AD" w:rsidP="00FA0EC0">
            <w:pPr>
              <w:jc w:val="center"/>
            </w:pPr>
          </w:p>
        </w:tc>
        <w:tc>
          <w:tcPr>
            <w:tcW w:w="567" w:type="pct"/>
            <w:tcBorders>
              <w:top w:val="single" w:sz="8" w:space="0" w:color="000000"/>
              <w:bottom w:val="nil"/>
            </w:tcBorders>
          </w:tcPr>
          <w:p w14:paraId="1AB9ED3A" w14:textId="77777777" w:rsidR="00EB32AD" w:rsidRPr="00EB32AD" w:rsidRDefault="00EB32AD" w:rsidP="00FA0EC0">
            <w:pPr>
              <w:jc w:val="center"/>
            </w:pPr>
          </w:p>
        </w:tc>
      </w:tr>
      <w:tr w:rsidR="00EB32AD" w:rsidRPr="00EB32AD" w14:paraId="2C5F0115" w14:textId="69CE8EED" w:rsidTr="00FA0EC0">
        <w:trPr>
          <w:trHeight w:val="772"/>
        </w:trPr>
        <w:tc>
          <w:tcPr>
            <w:tcW w:w="102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32BE56B" w14:textId="77777777" w:rsidR="00EB32AD" w:rsidRPr="00927FF9" w:rsidRDefault="00EB32AD" w:rsidP="00FA0EC0">
            <w:pPr>
              <w:jc w:val="center"/>
            </w:pP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0CE675" w14:textId="03257467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7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F1CCE8" w14:textId="4DB04328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8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4E8ECF" w14:textId="5C0733DD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9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C993AE" w14:textId="73844527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10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337D6A" w14:textId="0DF1DFC0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11</w:t>
            </w:r>
          </w:p>
        </w:tc>
        <w:tc>
          <w:tcPr>
            <w:tcW w:w="567" w:type="pct"/>
            <w:tcBorders>
              <w:top w:val="nil"/>
              <w:bottom w:val="single" w:sz="4" w:space="0" w:color="auto"/>
            </w:tcBorders>
          </w:tcPr>
          <w:p w14:paraId="07F03B9C" w14:textId="075CA699" w:rsidR="00EB32AD" w:rsidRPr="00EB32AD" w:rsidRDefault="00EB32AD" w:rsidP="00FA0EC0">
            <w:pPr>
              <w:jc w:val="center"/>
            </w:pPr>
            <w:r w:rsidRPr="00EB32AD">
              <w:t>Model 12</w:t>
            </w:r>
          </w:p>
        </w:tc>
        <w:tc>
          <w:tcPr>
            <w:tcW w:w="567" w:type="pct"/>
            <w:tcBorders>
              <w:top w:val="nil"/>
              <w:bottom w:val="single" w:sz="4" w:space="0" w:color="auto"/>
            </w:tcBorders>
          </w:tcPr>
          <w:p w14:paraId="344E1787" w14:textId="4A77B582" w:rsidR="00EB32AD" w:rsidRPr="00EB32AD" w:rsidRDefault="00EB32AD" w:rsidP="00FA0EC0">
            <w:pPr>
              <w:jc w:val="center"/>
            </w:pPr>
            <w:r w:rsidRPr="00EB32AD">
              <w:t>Model 13</w:t>
            </w:r>
          </w:p>
        </w:tc>
      </w:tr>
      <w:tr w:rsidR="00EB32AD" w:rsidRPr="00EB32AD" w14:paraId="5E21C5FF" w14:textId="32E9726E" w:rsidTr="00FA0EC0">
        <w:trPr>
          <w:trHeight w:val="469"/>
        </w:trPr>
        <w:tc>
          <w:tcPr>
            <w:tcW w:w="102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B95799" w14:textId="77777777" w:rsidR="00EB32AD" w:rsidRPr="00927FF9" w:rsidRDefault="00EB32AD" w:rsidP="00EB32AD">
            <w:r w:rsidRPr="00EB32AD">
              <w:t>HL</w:t>
            </w:r>
            <w:r w:rsidRPr="00EB32AD">
              <w:rPr>
                <w:vertAlign w:val="subscript"/>
              </w:rPr>
              <w:t>0</w:t>
            </w:r>
            <w:r w:rsidRPr="00EB32AD">
              <w:t xml:space="preserve"> Node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6261AD" w14:textId="3E6A7231" w:rsidR="00EB32AD" w:rsidRPr="00927FF9" w:rsidRDefault="00EB32AD" w:rsidP="00EB32AD">
            <w:r w:rsidRPr="00EB32AD">
              <w:t>1024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49DC33" w14:textId="3F4F7A07" w:rsidR="00EB32AD" w:rsidRPr="00927FF9" w:rsidRDefault="00EB32AD" w:rsidP="00EB32AD">
            <w:r w:rsidRPr="00EB32AD">
              <w:t>1024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916CC4" w14:textId="17C4E7AB" w:rsidR="00EB32AD" w:rsidRPr="00927FF9" w:rsidRDefault="00EB32AD" w:rsidP="00EB32AD">
            <w:r w:rsidRPr="00EB32AD">
              <w:t>1024</w:t>
            </w:r>
          </w:p>
        </w:tc>
        <w:tc>
          <w:tcPr>
            <w:tcW w:w="56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0665AE" w14:textId="7E309D97" w:rsidR="00EB32AD" w:rsidRPr="00927FF9" w:rsidRDefault="00EB32AD" w:rsidP="00EB32AD">
            <w:r>
              <w:t>-</w:t>
            </w:r>
          </w:p>
        </w:tc>
        <w:tc>
          <w:tcPr>
            <w:tcW w:w="56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77B32D" w14:textId="271A15DA" w:rsidR="00EB32AD" w:rsidRPr="00927FF9" w:rsidRDefault="00EB32AD" w:rsidP="00EB32AD">
            <w:r>
              <w:t>-</w:t>
            </w:r>
          </w:p>
        </w:tc>
        <w:tc>
          <w:tcPr>
            <w:tcW w:w="567" w:type="pct"/>
            <w:tcBorders>
              <w:top w:val="single" w:sz="4" w:space="0" w:color="auto"/>
            </w:tcBorders>
          </w:tcPr>
          <w:p w14:paraId="6DFCDE5B" w14:textId="272B45AE" w:rsidR="00EB32AD" w:rsidRPr="00EB32AD" w:rsidRDefault="00EB32AD" w:rsidP="00EB32AD">
            <w:r>
              <w:t>-</w:t>
            </w:r>
          </w:p>
        </w:tc>
        <w:tc>
          <w:tcPr>
            <w:tcW w:w="567" w:type="pct"/>
            <w:tcBorders>
              <w:top w:val="single" w:sz="4" w:space="0" w:color="auto"/>
            </w:tcBorders>
          </w:tcPr>
          <w:p w14:paraId="40D7BE60" w14:textId="44F23A7F" w:rsidR="00EB32AD" w:rsidRPr="00EB32AD" w:rsidRDefault="00EB32AD" w:rsidP="00EB32AD">
            <w:r>
              <w:t>-</w:t>
            </w:r>
          </w:p>
        </w:tc>
      </w:tr>
      <w:tr w:rsidR="00EB32AD" w:rsidRPr="00EB32AD" w14:paraId="195C3E9F" w14:textId="2FAF4F9A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B5C331" w14:textId="77777777" w:rsidR="00EB32AD" w:rsidRPr="00927FF9" w:rsidRDefault="00EB32AD" w:rsidP="00EB32AD">
            <w:r w:rsidRPr="00EB32AD">
              <w:t>HL</w:t>
            </w:r>
            <w:r w:rsidRPr="00EB32AD">
              <w:rPr>
                <w:vertAlign w:val="subscript"/>
              </w:rPr>
              <w:t>i</w:t>
            </w:r>
            <w:r w:rsidRPr="00EB32AD">
              <w:t xml:space="preserve"> Node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0E1CCB" w14:textId="17228CE2" w:rsidR="00EB32AD" w:rsidRPr="00927FF9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738A77" w14:textId="64C27BEE" w:rsidR="00EB32AD" w:rsidRPr="00927FF9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93AE3A" w14:textId="0AA5B853" w:rsidR="00EB32AD" w:rsidRPr="00927FF9" w:rsidRDefault="00EB32AD" w:rsidP="00EB32AD">
            <w:r w:rsidRPr="00EB32AD">
              <w:t>0.5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8FCD5A" w14:textId="2A1A94A1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C5B276" w14:textId="2EC51854" w:rsidR="00EB32AD" w:rsidRPr="00927FF9" w:rsidRDefault="00EB32AD" w:rsidP="00EB32AD">
            <w:r>
              <w:t>-</w:t>
            </w:r>
          </w:p>
        </w:tc>
        <w:tc>
          <w:tcPr>
            <w:tcW w:w="567" w:type="pct"/>
          </w:tcPr>
          <w:p w14:paraId="10DD1556" w14:textId="421CF9DB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38DA1E8" w14:textId="1BBAE225" w:rsidR="00EB32AD" w:rsidRPr="00EB32AD" w:rsidRDefault="00EB32AD" w:rsidP="00EB32AD">
            <w:r>
              <w:t>-</w:t>
            </w:r>
          </w:p>
        </w:tc>
      </w:tr>
      <w:tr w:rsidR="00EB32AD" w:rsidRPr="00EB32AD" w14:paraId="43104696" w14:textId="1B892EC1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DB2704" w14:textId="77777777" w:rsidR="00EB32AD" w:rsidRPr="00927FF9" w:rsidRDefault="00EB32AD" w:rsidP="00EB32AD">
            <w:r w:rsidRPr="00EB32AD">
              <w:t>Hidden layer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748258" w14:textId="0349415D" w:rsidR="00EB32AD" w:rsidRPr="00927FF9" w:rsidRDefault="00EB32AD" w:rsidP="00EB32AD">
            <w:r w:rsidRPr="00EB32AD">
              <w:t>3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B9452A" w14:textId="2A49EF2D" w:rsidR="00EB32AD" w:rsidRPr="00927FF9" w:rsidRDefault="00EB32AD" w:rsidP="00EB32AD">
            <w:r w:rsidRPr="00EB32AD">
              <w:t>3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9F028C" w14:textId="2CDE109C" w:rsidR="00EB32AD" w:rsidRPr="00927FF9" w:rsidRDefault="00EB32AD" w:rsidP="00EB32AD">
            <w:r w:rsidRPr="00EB32AD">
              <w:t>3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13187BC" w14:textId="58C4B82F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30E6B9" w14:textId="5A43079C" w:rsidR="00EB32AD" w:rsidRPr="00927FF9" w:rsidRDefault="00EB32AD" w:rsidP="00EB32AD">
            <w:r>
              <w:t>-</w:t>
            </w:r>
          </w:p>
        </w:tc>
        <w:tc>
          <w:tcPr>
            <w:tcW w:w="567" w:type="pct"/>
          </w:tcPr>
          <w:p w14:paraId="6412D9E1" w14:textId="6CAA11A2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8D3641F" w14:textId="6B826E45" w:rsidR="00EB32AD" w:rsidRPr="00EB32AD" w:rsidRDefault="00EB32AD" w:rsidP="00EB32AD">
            <w:r>
              <w:t>-</w:t>
            </w:r>
          </w:p>
        </w:tc>
      </w:tr>
      <w:tr w:rsidR="00EB32AD" w:rsidRPr="00EB32AD" w14:paraId="3B89D993" w14:textId="60B4FA70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70C5B4" w14:textId="77777777" w:rsidR="00EB32AD" w:rsidRPr="00927FF9" w:rsidRDefault="00EB32AD" w:rsidP="00EB32AD">
            <w:r w:rsidRPr="00EB32AD">
              <w:t xml:space="preserve">Learning rate / eta^ 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5D62BC" w14:textId="12C46181" w:rsidR="00EB32AD" w:rsidRPr="00927FF9" w:rsidRDefault="00EB32AD" w:rsidP="00EB32AD">
            <w:r w:rsidRPr="00EB32AD">
              <w:t>0.0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A17FB1" w14:textId="6FDB14CD" w:rsidR="00EB32AD" w:rsidRPr="00927FF9" w:rsidRDefault="00EB32AD" w:rsidP="00EB32AD">
            <w:r w:rsidRPr="00EB32AD">
              <w:t>0.0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6AC8863" w14:textId="6FAF07B2" w:rsidR="00EB32AD" w:rsidRPr="00927FF9" w:rsidRDefault="00EB32AD" w:rsidP="00EB32AD">
            <w:r w:rsidRPr="00EB32AD">
              <w:t>0.01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F904B2" w14:textId="094817D8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3360C7D" w14:textId="76C034C4" w:rsidR="00EB32AD" w:rsidRPr="00927FF9" w:rsidRDefault="00EB32AD" w:rsidP="00EB32AD">
            <w:r>
              <w:t>0.5</w:t>
            </w:r>
          </w:p>
        </w:tc>
        <w:tc>
          <w:tcPr>
            <w:tcW w:w="567" w:type="pct"/>
          </w:tcPr>
          <w:p w14:paraId="4CC53D33" w14:textId="53737434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19F87A39" w14:textId="05CD3C30" w:rsidR="00EB32AD" w:rsidRPr="00EB32AD" w:rsidRDefault="00EB32AD" w:rsidP="00EB32AD">
            <w:r>
              <w:t>0.5</w:t>
            </w:r>
          </w:p>
        </w:tc>
      </w:tr>
      <w:tr w:rsidR="00EB32AD" w:rsidRPr="00EB32AD" w14:paraId="065A43F6" w14:textId="6C75A6E2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6C9ECA" w14:textId="77777777" w:rsidR="00EB32AD" w:rsidRPr="00EB32AD" w:rsidRDefault="00EB32AD" w:rsidP="00EB32AD">
            <w:r w:rsidRPr="00EB32AD">
              <w:t xml:space="preserve">Dropout rate 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1482AE" w14:textId="50FB86C6" w:rsidR="00EB32AD" w:rsidRPr="00EB32AD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E5F1C8" w14:textId="74B4C3DE" w:rsidR="00EB32AD" w:rsidRPr="00EB32AD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792B58" w14:textId="7D0A9927" w:rsidR="00EB32AD" w:rsidRPr="00EB32AD" w:rsidRDefault="00EB32AD" w:rsidP="00EB32AD">
            <w:r w:rsidRPr="00EB32AD">
              <w:t>0.5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80B6D2" w14:textId="1AF015CC" w:rsidR="00EB32AD" w:rsidRPr="00EB32AD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F266AF" w14:textId="46B539D1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63B0B81F" w14:textId="0F3DCE94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890258F" w14:textId="2D8ABF4D" w:rsidR="00EB32AD" w:rsidRPr="00EB32AD" w:rsidRDefault="00EB32AD" w:rsidP="00EB32AD">
            <w:r>
              <w:t>-</w:t>
            </w:r>
          </w:p>
        </w:tc>
      </w:tr>
      <w:tr w:rsidR="00EB32AD" w:rsidRPr="00EB32AD" w14:paraId="0D2B56EF" w14:textId="4CFDC9B9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EDD58F" w14:textId="77777777" w:rsidR="00EB32AD" w:rsidRPr="00EB32AD" w:rsidRDefault="00EB32AD" w:rsidP="00EB32AD">
            <w:proofErr w:type="spellStart"/>
            <w:r w:rsidRPr="00EB32AD">
              <w:t>n_estimators</w:t>
            </w:r>
            <w:proofErr w:type="spellEnd"/>
            <w:r w:rsidRPr="00EB32AD">
              <w:t>*^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26BAB2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D52025" w14:textId="7BA32F72" w:rsidR="00EB32AD" w:rsidRPr="00EB32AD" w:rsidRDefault="00EB32AD" w:rsidP="00EB32AD">
            <w:r w:rsidRPr="00EB32AD">
              <w:t>400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3F116B" w14:textId="621460CF" w:rsidR="00EB32AD" w:rsidRPr="00EB32AD" w:rsidRDefault="00EB32AD" w:rsidP="00EB32AD">
            <w:r w:rsidRPr="00EB32AD">
              <w:t>400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8C17E0" w14:textId="3EA3161F" w:rsidR="00EB32AD" w:rsidRPr="00EB32AD" w:rsidRDefault="00EB32AD" w:rsidP="00EB32AD">
            <w:r>
              <w:t>400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C7CDCB1" w14:textId="5C4FCF93" w:rsidR="00EB32AD" w:rsidRPr="00EB32AD" w:rsidRDefault="00EB32AD" w:rsidP="00EB32AD">
            <w:r>
              <w:t>300</w:t>
            </w:r>
          </w:p>
        </w:tc>
        <w:tc>
          <w:tcPr>
            <w:tcW w:w="567" w:type="pct"/>
          </w:tcPr>
          <w:p w14:paraId="11201820" w14:textId="512AB584" w:rsidR="00EB32AD" w:rsidRPr="00EB32AD" w:rsidRDefault="00EB32AD" w:rsidP="00EB32AD">
            <w:r>
              <w:t>400</w:t>
            </w:r>
          </w:p>
        </w:tc>
        <w:tc>
          <w:tcPr>
            <w:tcW w:w="567" w:type="pct"/>
          </w:tcPr>
          <w:p w14:paraId="3F3091E7" w14:textId="3ED9B9D9" w:rsidR="00EB32AD" w:rsidRPr="00EB32AD" w:rsidRDefault="00EB32AD" w:rsidP="00EB32AD">
            <w:r>
              <w:t>300</w:t>
            </w:r>
          </w:p>
        </w:tc>
      </w:tr>
      <w:tr w:rsidR="00EB32AD" w:rsidRPr="00EB32AD" w14:paraId="54E298FA" w14:textId="455A20A3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B2C033" w14:textId="77777777" w:rsidR="00EB32AD" w:rsidRPr="00EB32AD" w:rsidRDefault="00EB32AD" w:rsidP="00EB32AD">
            <w:proofErr w:type="spellStart"/>
            <w:r w:rsidRPr="00EB32AD">
              <w:t>colsample_bytree</w:t>
            </w:r>
            <w:proofErr w:type="spellEnd"/>
            <w:r w:rsidRPr="00EB32AD">
              <w:t xml:space="preserve">^ / </w:t>
            </w:r>
            <w:proofErr w:type="spellStart"/>
            <w:r w:rsidRPr="00EB32AD">
              <w:t>max_samples</w:t>
            </w:r>
            <w:proofErr w:type="spellEnd"/>
            <w:r w:rsidRPr="00EB32AD">
              <w:t>*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845944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615F65" w14:textId="0B33B971" w:rsidR="00EB32AD" w:rsidRPr="00EB32AD" w:rsidRDefault="00EB32AD" w:rsidP="00EB32AD">
            <w:r w:rsidRPr="00EB32AD">
              <w:t>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95696E" w14:textId="2CEBB24B" w:rsidR="00EB32AD" w:rsidRPr="00EB32AD" w:rsidRDefault="00EB32AD" w:rsidP="00EB32AD">
            <w:r w:rsidRPr="00EB32AD">
              <w:t>1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FA5C3A" w14:textId="36B4F6ED" w:rsidR="00EB32AD" w:rsidRPr="00EB32AD" w:rsidRDefault="00EB32AD" w:rsidP="00EB32AD">
            <w:r>
              <w:t>1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B110E9" w14:textId="7D594C89" w:rsidR="00EB32AD" w:rsidRPr="00EB32AD" w:rsidRDefault="00EB32AD" w:rsidP="00EB32AD">
            <w:r>
              <w:t>1</w:t>
            </w:r>
          </w:p>
        </w:tc>
        <w:tc>
          <w:tcPr>
            <w:tcW w:w="567" w:type="pct"/>
          </w:tcPr>
          <w:p w14:paraId="177837DE" w14:textId="6E827A2B" w:rsidR="00EB32AD" w:rsidRPr="00EB32AD" w:rsidRDefault="00EB32AD" w:rsidP="00EB32AD">
            <w:r>
              <w:t>1</w:t>
            </w:r>
          </w:p>
        </w:tc>
        <w:tc>
          <w:tcPr>
            <w:tcW w:w="567" w:type="pct"/>
          </w:tcPr>
          <w:p w14:paraId="2DA2DF43" w14:textId="41BBA19C" w:rsidR="00EB32AD" w:rsidRPr="00EB32AD" w:rsidRDefault="00EB32AD" w:rsidP="00EB32AD">
            <w:r>
              <w:t>1</w:t>
            </w:r>
          </w:p>
        </w:tc>
      </w:tr>
      <w:tr w:rsidR="00EB32AD" w:rsidRPr="00EB32AD" w14:paraId="5C4B90DA" w14:textId="5C5BE335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13A2F6" w14:textId="77777777" w:rsidR="00EB32AD" w:rsidRPr="00EB32AD" w:rsidRDefault="00EB32AD" w:rsidP="00EB32AD">
            <w:proofErr w:type="spellStart"/>
            <w:r w:rsidRPr="00EB32AD">
              <w:t>max_depth</w:t>
            </w:r>
            <w:proofErr w:type="spellEnd"/>
            <w:r w:rsidRPr="00EB32AD">
              <w:t>*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5F7FAC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B1CE2F" w14:textId="5BE31612" w:rsidR="00EB32AD" w:rsidRPr="00EB32AD" w:rsidRDefault="00EB32AD" w:rsidP="00EB32AD">
            <w:r w:rsidRPr="00EB32AD">
              <w:t>6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3FE613" w14:textId="1A2F2C20" w:rsidR="00EB32AD" w:rsidRPr="00EB32AD" w:rsidRDefault="00EB32AD" w:rsidP="00EB32AD">
            <w:r w:rsidRPr="00EB32AD">
              <w:t>6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6A2A43" w14:textId="57520A15" w:rsidR="00EB32AD" w:rsidRPr="00EB32AD" w:rsidRDefault="00EB32AD" w:rsidP="00EB32AD">
            <w:r>
              <w:t>6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E4317E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7" w:type="pct"/>
          </w:tcPr>
          <w:p w14:paraId="059E3846" w14:textId="1E95AF12" w:rsidR="00EB32AD" w:rsidRPr="00EB32AD" w:rsidRDefault="00EB32AD" w:rsidP="00EB32AD">
            <w:r>
              <w:t>6</w:t>
            </w:r>
          </w:p>
        </w:tc>
        <w:tc>
          <w:tcPr>
            <w:tcW w:w="567" w:type="pct"/>
          </w:tcPr>
          <w:p w14:paraId="4C28483D" w14:textId="5633A71A" w:rsidR="00EB32AD" w:rsidRPr="00EB32AD" w:rsidRDefault="00EB32AD" w:rsidP="00EB32AD">
            <w:r w:rsidRPr="00EB32AD">
              <w:t>-</w:t>
            </w:r>
          </w:p>
        </w:tc>
      </w:tr>
    </w:tbl>
    <w:p w14:paraId="5570897E" w14:textId="0695FC62" w:rsidR="00EB32AD" w:rsidRDefault="002A2593">
      <w:r>
        <w:t xml:space="preserve">* </w:t>
      </w:r>
      <w:proofErr w:type="gramStart"/>
      <w:r>
        <w:t>parameter</w:t>
      </w:r>
      <w:proofErr w:type="gramEnd"/>
      <w:r>
        <w:t xml:space="preserve"> for random forest</w:t>
      </w:r>
    </w:p>
    <w:p w14:paraId="42FFFA9E" w14:textId="58E2EEF5" w:rsidR="002A2593" w:rsidRDefault="002A2593">
      <w:r>
        <w:t xml:space="preserve">^ parameter for </w:t>
      </w:r>
      <w:proofErr w:type="spellStart"/>
      <w:r>
        <w:t>xgboost</w:t>
      </w:r>
      <w:proofErr w:type="spellEnd"/>
    </w:p>
    <w:sectPr w:rsidR="002A2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NLAwNTExtzAyMTVX0lEKTi0uzszPAykwqgUA+1cLtiwAAAA="/>
  </w:docVars>
  <w:rsids>
    <w:rsidRoot w:val="00EB32AD"/>
    <w:rsid w:val="000A7215"/>
    <w:rsid w:val="001C34E9"/>
    <w:rsid w:val="002A2593"/>
    <w:rsid w:val="002E3021"/>
    <w:rsid w:val="003A6FD6"/>
    <w:rsid w:val="004A11F7"/>
    <w:rsid w:val="006D1A5C"/>
    <w:rsid w:val="009D1A20"/>
    <w:rsid w:val="00AC393E"/>
    <w:rsid w:val="00B322C3"/>
    <w:rsid w:val="00EB32AD"/>
    <w:rsid w:val="00EE5DAC"/>
    <w:rsid w:val="00F645A0"/>
    <w:rsid w:val="00FA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F6A88"/>
  <w15:chartTrackingRefBased/>
  <w15:docId w15:val="{A7DD5110-FF1A-4713-9541-07233AD33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2AD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A0EC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A25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B848F-48D6-4FA0-AA23-83CA2393A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lia Fadli</dc:creator>
  <cp:keywords/>
  <dc:description/>
  <cp:lastModifiedBy>Aulia Fadli</cp:lastModifiedBy>
  <cp:revision>3</cp:revision>
  <dcterms:created xsi:type="dcterms:W3CDTF">2022-12-05T05:14:00Z</dcterms:created>
  <dcterms:modified xsi:type="dcterms:W3CDTF">2023-10-17T12:52:00Z</dcterms:modified>
</cp:coreProperties>
</file>